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A1845" w14:textId="513BE7BA" w:rsidR="00C93DB3" w:rsidRDefault="00C93DB3" w:rsidP="00E02B71">
      <w:r>
        <w:t>Landing Page &amp; About US</w:t>
      </w:r>
    </w:p>
    <w:p w14:paraId="6F94A7ED" w14:textId="77777777" w:rsidR="00C93DB3" w:rsidRDefault="00C93DB3" w:rsidP="00E02B71"/>
    <w:p w14:paraId="0476F994" w14:textId="5D71BE0C" w:rsidR="00E02B71" w:rsidRDefault="00E02B71" w:rsidP="00E02B71">
      <w:r>
        <w:t>JP</w:t>
      </w:r>
      <w:r w:rsidR="006E35BC">
        <w:t xml:space="preserve"> Electronic Devices (</w:t>
      </w:r>
      <w:r>
        <w:t>JPE</w:t>
      </w:r>
      <w:r w:rsidR="006E35BC">
        <w:t xml:space="preserve">D) </w:t>
      </w:r>
      <w:r>
        <w:t>specializes in marketing &amp; distribution of Electronic Components from leading semiconductor manufacturers.</w:t>
      </w:r>
    </w:p>
    <w:p w14:paraId="635151D2" w14:textId="501B7788" w:rsidR="00E02B71" w:rsidRDefault="00E02B71" w:rsidP="00E02B71">
      <w:r>
        <w:t xml:space="preserve">Established in </w:t>
      </w:r>
      <w:proofErr w:type="gramStart"/>
      <w:r w:rsidR="006E35BC">
        <w:t xml:space="preserve">2003 </w:t>
      </w:r>
      <w:r>
        <w:t>,</w:t>
      </w:r>
      <w:proofErr w:type="gramEnd"/>
      <w:r>
        <w:t xml:space="preserve"> JPE</w:t>
      </w:r>
      <w:r w:rsidR="006E35BC">
        <w:t>D</w:t>
      </w:r>
      <w:r>
        <w:t xml:space="preserve"> has over the years earned enviable position of being distributor of choice for major OEMs, ODMS, EMS.</w:t>
      </w:r>
    </w:p>
    <w:p w14:paraId="41BCC1D3" w14:textId="48C57C77" w:rsidR="00E02B71" w:rsidRDefault="00E02B71" w:rsidP="00E02B71">
      <w:r>
        <w:t>Integrity, commitment to quality &amp; service has helped JPE</w:t>
      </w:r>
      <w:r w:rsidR="006E35BC">
        <w:t>D</w:t>
      </w:r>
      <w:r>
        <w:t>, to become distributor of choice for customers as well as for our principals.</w:t>
      </w:r>
    </w:p>
    <w:p w14:paraId="0164A202" w14:textId="0214C3AA" w:rsidR="00E02B71" w:rsidRDefault="00E02B71" w:rsidP="00E02B71">
      <w:r>
        <w:t>JPE</w:t>
      </w:r>
      <w:r w:rsidR="006E35BC">
        <w:t>D</w:t>
      </w:r>
      <w:r>
        <w:t xml:space="preserve"> has become an integral part of supply chain management of several eminent customers in segments such as Consumer Electronics, Industrial Electronics, Lighting, Entertainment, </w:t>
      </w:r>
      <w:r w:rsidR="006E35BC">
        <w:br/>
      </w:r>
      <w:r>
        <w:t>Telecom &amp; IT, Medical and Automotive.</w:t>
      </w:r>
    </w:p>
    <w:p w14:paraId="0CA7DEDA" w14:textId="77777777" w:rsidR="00E02B71" w:rsidRDefault="00E02B71" w:rsidP="00E02B71">
      <w:r>
        <w:t xml:space="preserve">Our team of experienced and talented Sales &amp; Design engineers empower us to offer professional, reliable, </w:t>
      </w:r>
      <w:proofErr w:type="gramStart"/>
      <w:r>
        <w:t>value added</w:t>
      </w:r>
      <w:proofErr w:type="gramEnd"/>
      <w:r>
        <w:t xml:space="preserve"> services to propose complete solutions consistent with our principal's strategic objectives and directives, by supporting our customers right from design reference stage to actual bill of material sourcing.</w:t>
      </w:r>
    </w:p>
    <w:p w14:paraId="1F1D068C" w14:textId="77777777" w:rsidR="00E02B71" w:rsidRDefault="00E02B71" w:rsidP="00E02B71">
      <w:r>
        <w:t xml:space="preserve">In collaboration with our elite technology suppliers, tie ups with independent design houses &amp; Talented in-house design engineers, we commit to deliver innovative &amp; </w:t>
      </w:r>
      <w:proofErr w:type="gramStart"/>
      <w:r>
        <w:t>cutting edge</w:t>
      </w:r>
      <w:proofErr w:type="gramEnd"/>
      <w:r>
        <w:t xml:space="preserve"> solutions to our customers, helping us build long term business alliance with our customers &amp; principals.</w:t>
      </w:r>
    </w:p>
    <w:p w14:paraId="3790F46D" w14:textId="202D8642" w:rsidR="00E02B71" w:rsidRDefault="00E02B71" w:rsidP="00E02B71">
      <w:r>
        <w:t>JPE</w:t>
      </w:r>
      <w:r w:rsidR="006E35BC">
        <w:t>D’s</w:t>
      </w:r>
      <w:r>
        <w:t xml:space="preserve"> success is evidenced by long standing relations with our suppliers as well as customers &amp; our endeavours in exceeding the expectation in Sales and Technology promotion &amp; service support.</w:t>
      </w:r>
    </w:p>
    <w:p w14:paraId="78D50634" w14:textId="0D8450FF" w:rsidR="00E02B71" w:rsidRDefault="00E02B71" w:rsidP="00E02B71">
      <w:r>
        <w:t>We have expertise in sourcing wide range of components &amp; arrange console shipments.</w:t>
      </w:r>
    </w:p>
    <w:p w14:paraId="27DA0F2C" w14:textId="03ADB12B" w:rsidR="00E02B71" w:rsidRDefault="00E02B71" w:rsidP="00E02B71">
      <w:r>
        <w:t>Inventory Management:</w:t>
      </w:r>
      <w:r w:rsidR="006E35BC">
        <w:t xml:space="preserve"> JPED</w:t>
      </w:r>
      <w:r>
        <w:t xml:space="preserve"> constantly monitors market changes, lead-times and shortages and help customers in managing inventory, which is an essential part of business process.</w:t>
      </w:r>
    </w:p>
    <w:p w14:paraId="7384D6CF" w14:textId="77777777" w:rsidR="00E02B71" w:rsidRDefault="00E02B71" w:rsidP="00E02B71">
      <w:r>
        <w:t>We try to offer best possible inventory back up &amp; JIT Delivery.</w:t>
      </w:r>
    </w:p>
    <w:p w14:paraId="79850CB9" w14:textId="77777777" w:rsidR="006E35BC" w:rsidRDefault="00E02B71" w:rsidP="00E02B71">
      <w:r>
        <w:t>Shipping Facilities:</w:t>
      </w:r>
    </w:p>
    <w:p w14:paraId="7119A40F" w14:textId="0FD81FCF" w:rsidR="00E02B71" w:rsidRDefault="00E02B71" w:rsidP="00E02B71">
      <w:r>
        <w:t>Our logistics team follow strict guidelines to ensure the goods are shipped in packages that can withstand normal rigors of transportation, with appropriate documentation to avoid in- transit hurdles &amp; ensuring that the dispatches get delivered on time &amp; in good condition in a most cost-effective manner</w:t>
      </w:r>
    </w:p>
    <w:p w14:paraId="7148FC6C" w14:textId="1808AC3B" w:rsidR="00792D85" w:rsidRDefault="00792D85" w:rsidP="00E02B71"/>
    <w:p w14:paraId="1FC4039D" w14:textId="3DCB7002" w:rsidR="00792D85" w:rsidRDefault="00792D85" w:rsidP="00E02B71"/>
    <w:p w14:paraId="4094CBA0" w14:textId="27549D3B" w:rsidR="00792D85" w:rsidRDefault="00792D85" w:rsidP="00E02B71"/>
    <w:p w14:paraId="7420ADAF" w14:textId="24B3F6D5" w:rsidR="00792D85" w:rsidRDefault="00792D85" w:rsidP="00E02B71"/>
    <w:p w14:paraId="2710FE5B" w14:textId="51FAACA5" w:rsidR="00792D85" w:rsidRDefault="00792D85" w:rsidP="00E02B71"/>
    <w:p w14:paraId="18BE09A4" w14:textId="4D8487EF" w:rsidR="00792D85" w:rsidRDefault="00792D85" w:rsidP="00E02B71"/>
    <w:p w14:paraId="705FADDE" w14:textId="77777777" w:rsidR="00792D85" w:rsidRDefault="00792D85" w:rsidP="00E02B71"/>
    <w:p w14:paraId="4E08856E" w14:textId="37F3AD52" w:rsidR="00C1683A" w:rsidRDefault="00C1683A" w:rsidP="00E02B71"/>
    <w:p w14:paraId="7E6DA2F4" w14:textId="77777777" w:rsidR="00C1683A" w:rsidRPr="00C1683A" w:rsidRDefault="00C1683A" w:rsidP="00C1683A">
      <w:r w:rsidRPr="00C93DB3">
        <w:rPr>
          <w:b/>
          <w:bCs/>
          <w:highlight w:val="yellow"/>
        </w:rPr>
        <w:t>Vision</w:t>
      </w:r>
      <w:r>
        <w:br/>
      </w:r>
      <w:r w:rsidRPr="00C1683A">
        <w:t>To be the leading provider of semiconductor solutions, consistently exceeding customer expectations through unparalleled service, technical expertise, and a commitment to innovation and growth</w:t>
      </w:r>
    </w:p>
    <w:p w14:paraId="10A209CA" w14:textId="5624B039" w:rsidR="00C1683A" w:rsidRDefault="00C1683A" w:rsidP="00C1683A">
      <w:pPr>
        <w:rPr>
          <w:rFonts w:ascii="Segoe UI" w:hAnsi="Segoe UI" w:cs="Segoe UI"/>
          <w:color w:val="374151"/>
          <w:sz w:val="24"/>
          <w:szCs w:val="24"/>
          <w:shd w:val="clear" w:color="auto" w:fill="F7F7F8"/>
        </w:rPr>
      </w:pPr>
    </w:p>
    <w:p w14:paraId="5889633B" w14:textId="284BB5D2" w:rsidR="00C1683A" w:rsidRPr="00C93DB3" w:rsidRDefault="00C1683A" w:rsidP="00C1683A">
      <w:pPr>
        <w:rPr>
          <w:rFonts w:ascii="Segoe UI" w:hAnsi="Segoe UI" w:cs="Segoe UI"/>
          <w:b/>
          <w:bCs/>
          <w:color w:val="374151"/>
          <w:sz w:val="24"/>
          <w:szCs w:val="24"/>
          <w:shd w:val="clear" w:color="auto" w:fill="F7F7F8"/>
        </w:rPr>
      </w:pPr>
      <w:r w:rsidRPr="00C93DB3">
        <w:rPr>
          <w:rFonts w:ascii="Segoe UI" w:hAnsi="Segoe UI" w:cs="Segoe UI"/>
          <w:b/>
          <w:bCs/>
          <w:color w:val="374151"/>
          <w:sz w:val="24"/>
          <w:szCs w:val="24"/>
          <w:highlight w:val="yellow"/>
          <w:shd w:val="clear" w:color="auto" w:fill="F7F7F8"/>
        </w:rPr>
        <w:t>Mission</w:t>
      </w:r>
    </w:p>
    <w:p w14:paraId="446350F8" w14:textId="38FCD283" w:rsidR="00C1683A" w:rsidRDefault="00C1683A" w:rsidP="00C1683A">
      <w:pPr>
        <w:rPr>
          <w:rFonts w:ascii="Segoe UI" w:hAnsi="Segoe UI" w:cs="Segoe UI"/>
          <w:color w:val="374151"/>
          <w:sz w:val="24"/>
          <w:szCs w:val="24"/>
          <w:shd w:val="clear" w:color="auto" w:fill="F7F7F8"/>
        </w:rPr>
      </w:pPr>
      <w:r w:rsidRPr="00C1683A">
        <w:rPr>
          <w:rFonts w:ascii="Segoe UI" w:hAnsi="Segoe UI" w:cs="Segoe UI"/>
          <w:color w:val="374151"/>
          <w:sz w:val="24"/>
          <w:szCs w:val="24"/>
          <w:shd w:val="clear" w:color="auto" w:fill="F7F7F8"/>
        </w:rPr>
        <w:t>Our mission is to be a trusted partner to our customers, providing them with a comprehensive range of high-quality semiconductor products, technical expertise, and unparalleled customer service. We strive to stay at the forefront of industry innovation, continuously adapting to meet the evolving needs of our customers, while committing ourselves to ethical business practices and sustainable growth</w:t>
      </w:r>
    </w:p>
    <w:p w14:paraId="011C74E4" w14:textId="335E5157" w:rsidR="00C1683A" w:rsidRDefault="00C1683A" w:rsidP="00C1683A">
      <w:pPr>
        <w:rPr>
          <w:rFonts w:ascii="Segoe UI" w:hAnsi="Segoe UI" w:cs="Segoe UI"/>
          <w:color w:val="374151"/>
          <w:sz w:val="24"/>
          <w:szCs w:val="24"/>
          <w:shd w:val="clear" w:color="auto" w:fill="F7F7F8"/>
        </w:rPr>
      </w:pPr>
      <w:r>
        <w:rPr>
          <w:rFonts w:ascii="Segoe UI" w:hAnsi="Segoe UI" w:cs="Segoe UI"/>
          <w:color w:val="374151"/>
          <w:sz w:val="24"/>
          <w:szCs w:val="24"/>
          <w:shd w:val="clear" w:color="auto" w:fill="F7F7F8"/>
        </w:rPr>
        <w:br/>
      </w:r>
    </w:p>
    <w:p w14:paraId="1A4CECE5" w14:textId="675FB31E" w:rsidR="00C1683A" w:rsidRDefault="00C1683A" w:rsidP="00E02B71"/>
    <w:sectPr w:rsidR="00C168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sDQ1NjAysTC2sDBR0lEKTi0uzszPAykwrAUA7EJmmywAAAA="/>
  </w:docVars>
  <w:rsids>
    <w:rsidRoot w:val="003E6C03"/>
    <w:rsid w:val="00295533"/>
    <w:rsid w:val="003E6C03"/>
    <w:rsid w:val="006E35BC"/>
    <w:rsid w:val="006E70AF"/>
    <w:rsid w:val="00792D85"/>
    <w:rsid w:val="00C1683A"/>
    <w:rsid w:val="00C93DB3"/>
    <w:rsid w:val="00E02B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B1883"/>
  <w15:chartTrackingRefBased/>
  <w15:docId w15:val="{AF5C4C47-B6B6-4D5A-82DF-7B1B24CEA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068986">
      <w:bodyDiv w:val="1"/>
      <w:marLeft w:val="0"/>
      <w:marRight w:val="0"/>
      <w:marTop w:val="0"/>
      <w:marBottom w:val="0"/>
      <w:divBdr>
        <w:top w:val="none" w:sz="0" w:space="0" w:color="auto"/>
        <w:left w:val="none" w:sz="0" w:space="0" w:color="auto"/>
        <w:bottom w:val="none" w:sz="0" w:space="0" w:color="auto"/>
        <w:right w:val="none" w:sz="0" w:space="0" w:color="auto"/>
      </w:divBdr>
    </w:div>
    <w:div w:id="569536642">
      <w:bodyDiv w:val="1"/>
      <w:marLeft w:val="0"/>
      <w:marRight w:val="0"/>
      <w:marTop w:val="0"/>
      <w:marBottom w:val="0"/>
      <w:divBdr>
        <w:top w:val="none" w:sz="0" w:space="0" w:color="auto"/>
        <w:left w:val="none" w:sz="0" w:space="0" w:color="auto"/>
        <w:bottom w:val="none" w:sz="0" w:space="0" w:color="auto"/>
        <w:right w:val="none" w:sz="0" w:space="0" w:color="auto"/>
      </w:divBdr>
    </w:div>
    <w:div w:id="1583640922">
      <w:bodyDiv w:val="1"/>
      <w:marLeft w:val="0"/>
      <w:marRight w:val="0"/>
      <w:marTop w:val="0"/>
      <w:marBottom w:val="0"/>
      <w:divBdr>
        <w:top w:val="none" w:sz="0" w:space="0" w:color="auto"/>
        <w:left w:val="none" w:sz="0" w:space="0" w:color="auto"/>
        <w:bottom w:val="none" w:sz="0" w:space="0" w:color="auto"/>
        <w:right w:val="none" w:sz="0" w:space="0" w:color="auto"/>
      </w:divBdr>
    </w:div>
    <w:div w:id="1795250913">
      <w:bodyDiv w:val="1"/>
      <w:marLeft w:val="0"/>
      <w:marRight w:val="0"/>
      <w:marTop w:val="0"/>
      <w:marBottom w:val="0"/>
      <w:divBdr>
        <w:top w:val="none" w:sz="0" w:space="0" w:color="auto"/>
        <w:left w:val="none" w:sz="0" w:space="0" w:color="auto"/>
        <w:bottom w:val="none" w:sz="0" w:space="0" w:color="auto"/>
        <w:right w:val="none" w:sz="0" w:space="0" w:color="auto"/>
      </w:divBdr>
    </w:div>
    <w:div w:id="1996031869">
      <w:bodyDiv w:val="1"/>
      <w:marLeft w:val="0"/>
      <w:marRight w:val="0"/>
      <w:marTop w:val="0"/>
      <w:marBottom w:val="0"/>
      <w:divBdr>
        <w:top w:val="none" w:sz="0" w:space="0" w:color="auto"/>
        <w:left w:val="none" w:sz="0" w:space="0" w:color="auto"/>
        <w:bottom w:val="none" w:sz="0" w:space="0" w:color="auto"/>
        <w:right w:val="none" w:sz="0" w:space="0" w:color="auto"/>
      </w:divBdr>
    </w:div>
    <w:div w:id="2078437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SH SATWE</dc:creator>
  <cp:keywords/>
  <dc:description/>
  <cp:lastModifiedBy>MONISH SATWE</cp:lastModifiedBy>
  <cp:revision>9</cp:revision>
  <dcterms:created xsi:type="dcterms:W3CDTF">2023-01-20T10:53:00Z</dcterms:created>
  <dcterms:modified xsi:type="dcterms:W3CDTF">2023-03-02T05:46:00Z</dcterms:modified>
</cp:coreProperties>
</file>